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6094" w:rsidRDefault="00AD6094" w:rsidP="00AD6094">
      <w:pPr>
        <w:tabs>
          <w:tab w:val="left" w:pos="7200"/>
        </w:tabs>
        <w:suppressAutoHyphens/>
        <w:ind w:right="-1289"/>
        <w:jc w:val="both"/>
        <w:rPr>
          <w:sz w:val="22"/>
          <w:szCs w:val="22"/>
        </w:rPr>
      </w:pPr>
      <w:r>
        <w:rPr>
          <w:caps/>
          <w:sz w:val="22"/>
        </w:rPr>
        <w:t xml:space="preserve">Convenção Interamericana contra </w:t>
      </w:r>
      <w:r>
        <w:rPr>
          <w:sz w:val="22"/>
        </w:rPr>
        <w:t xml:space="preserve"> </w:t>
      </w:r>
      <w:r>
        <w:rPr>
          <w:sz w:val="22"/>
        </w:rPr>
        <w:tab/>
        <w:t>OEA/Ser. L/XXII.2.20</w:t>
      </w:r>
    </w:p>
    <w:p w:rsidR="00AD6094" w:rsidRDefault="00AD6094" w:rsidP="00AD6094">
      <w:pPr>
        <w:tabs>
          <w:tab w:val="left" w:pos="7200"/>
        </w:tabs>
        <w:suppressAutoHyphens/>
        <w:ind w:right="-1289"/>
        <w:jc w:val="both"/>
        <w:rPr>
          <w:sz w:val="22"/>
          <w:szCs w:val="22"/>
        </w:rPr>
      </w:pPr>
      <w:r>
        <w:rPr>
          <w:caps/>
          <w:sz w:val="22"/>
        </w:rPr>
        <w:t xml:space="preserve">a Fabricação e o Tráfico Ilícitos      </w:t>
      </w:r>
      <w:r>
        <w:rPr>
          <w:caps/>
          <w:sz w:val="22"/>
        </w:rPr>
        <w:tab/>
      </w:r>
      <w:r w:rsidR="000416C0">
        <w:rPr>
          <w:sz w:val="22"/>
        </w:rPr>
        <w:t>CIFTA/CC-XX/doc.2/20 rev. 2</w:t>
      </w:r>
      <w:r>
        <w:rPr>
          <w:sz w:val="22"/>
        </w:rPr>
        <w:t xml:space="preserve"> </w:t>
      </w:r>
    </w:p>
    <w:p w:rsidR="00AD6094" w:rsidRDefault="00AD6094" w:rsidP="00AD6094">
      <w:pPr>
        <w:tabs>
          <w:tab w:val="left" w:pos="7200"/>
        </w:tabs>
        <w:suppressAutoHyphens/>
        <w:ind w:right="-1289"/>
        <w:jc w:val="both"/>
        <w:rPr>
          <w:sz w:val="22"/>
          <w:szCs w:val="22"/>
        </w:rPr>
      </w:pPr>
      <w:r>
        <w:rPr>
          <w:sz w:val="22"/>
        </w:rPr>
        <w:t>DE ARMAS DE FOGO, MUNIÇÕES, EXPLOSIVOS</w:t>
      </w:r>
      <w:r>
        <w:rPr>
          <w:sz w:val="22"/>
        </w:rPr>
        <w:tab/>
        <w:t>1</w:t>
      </w:r>
      <w:r w:rsidR="000416C0">
        <w:rPr>
          <w:sz w:val="22"/>
        </w:rPr>
        <w:t>7</w:t>
      </w:r>
      <w:r>
        <w:rPr>
          <w:sz w:val="22"/>
        </w:rPr>
        <w:t xml:space="preserve"> dezembro 2020</w:t>
      </w:r>
    </w:p>
    <w:p w:rsidR="00AD6094" w:rsidRDefault="00AD6094" w:rsidP="00AD6094">
      <w:pPr>
        <w:tabs>
          <w:tab w:val="left" w:pos="7200"/>
        </w:tabs>
        <w:ind w:right="-1289"/>
        <w:jc w:val="both"/>
        <w:rPr>
          <w:sz w:val="22"/>
          <w:szCs w:val="22"/>
        </w:rPr>
      </w:pPr>
      <w:r>
        <w:rPr>
          <w:sz w:val="22"/>
        </w:rPr>
        <w:t xml:space="preserve">E OUTROS MATERIAIS CORRELATOS (CIFTA) </w:t>
      </w:r>
      <w:r>
        <w:rPr>
          <w:sz w:val="22"/>
        </w:rPr>
        <w:tab/>
        <w:t>Original: espanhol</w:t>
      </w:r>
    </w:p>
    <w:p w:rsidR="00AD6094" w:rsidRDefault="00AD6094" w:rsidP="00AD6094">
      <w:pPr>
        <w:pStyle w:val="Heading3"/>
        <w:keepNext w:val="0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</w:rPr>
      </w:pPr>
      <w:r>
        <w:rPr>
          <w:rFonts w:ascii="Times New Roman" w:hAnsi="Times New Roman"/>
          <w:b w:val="0"/>
          <w:sz w:val="22"/>
          <w:u w:val="single"/>
        </w:rPr>
        <w:t>Comissão Consultiva</w:t>
      </w:r>
    </w:p>
    <w:p w:rsidR="00AD6094" w:rsidRDefault="00AD6094" w:rsidP="00AD6094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  <w:u w:val="single"/>
        </w:rPr>
        <w:t>VIGÉSIMA REUNIÓN ORDINÁRIA</w:t>
      </w:r>
    </w:p>
    <w:p w:rsidR="00AD6094" w:rsidRDefault="00AD6094" w:rsidP="00AD6094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</w:rPr>
        <w:t>17 de dezembro de 2020</w:t>
      </w:r>
    </w:p>
    <w:p w:rsidR="00AD6094" w:rsidRDefault="00AD6094" w:rsidP="00AD6094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</w:rPr>
        <w:t>Washington, D.C.</w:t>
      </w:r>
    </w:p>
    <w:p w:rsidR="00AD6094" w:rsidRDefault="00AD6094" w:rsidP="00AD6094">
      <w:pPr>
        <w:tabs>
          <w:tab w:val="left" w:pos="6300"/>
        </w:tabs>
        <w:suppressAutoHyphens/>
        <w:jc w:val="both"/>
        <w:rPr>
          <w:sz w:val="22"/>
          <w:szCs w:val="22"/>
        </w:rPr>
      </w:pPr>
    </w:p>
    <w:p w:rsidR="00AD6094" w:rsidRDefault="00AD6094" w:rsidP="00AD6094">
      <w:pPr>
        <w:pStyle w:val="BodyText"/>
        <w:jc w:val="left"/>
        <w:rPr>
          <w:b w:val="0"/>
          <w:sz w:val="22"/>
          <w:szCs w:val="22"/>
        </w:rPr>
      </w:pPr>
    </w:p>
    <w:p w:rsidR="00AD6094" w:rsidRDefault="00AD6094" w:rsidP="00AD6094">
      <w:pPr>
        <w:jc w:val="center"/>
        <w:rPr>
          <w:color w:val="000000"/>
          <w:sz w:val="22"/>
          <w:szCs w:val="22"/>
        </w:rPr>
      </w:pPr>
      <w:r>
        <w:rPr>
          <w:color w:val="000000"/>
          <w:sz w:val="22"/>
        </w:rPr>
        <w:t>PROJETO DE AGENDA</w:t>
      </w:r>
    </w:p>
    <w:p w:rsidR="00AD6094" w:rsidRDefault="00AD6094" w:rsidP="00AD6094">
      <w:pPr>
        <w:rPr>
          <w:color w:val="000000"/>
          <w:sz w:val="22"/>
          <w:szCs w:val="22"/>
        </w:rPr>
      </w:pPr>
    </w:p>
    <w:p w:rsidR="00AD6094" w:rsidRDefault="00AD6094" w:rsidP="00AD6094">
      <w:pPr>
        <w:jc w:val="center"/>
        <w:rPr>
          <w:color w:val="000000"/>
          <w:sz w:val="22"/>
          <w:szCs w:val="22"/>
        </w:rPr>
      </w:pPr>
      <w:r>
        <w:rPr>
          <w:color w:val="000000"/>
          <w:sz w:val="22"/>
        </w:rPr>
        <w:t>(</w:t>
      </w:r>
      <w:r w:rsidR="000416C0">
        <w:rPr>
          <w:color w:val="000000"/>
          <w:sz w:val="22"/>
        </w:rPr>
        <w:t>Aprovado na sessão procedimental realizada em 17 de dezembro de 2020)</w:t>
      </w:r>
    </w:p>
    <w:p w:rsidR="00AD6094" w:rsidRDefault="00AD6094" w:rsidP="00AD6094">
      <w:pPr>
        <w:pStyle w:val="BodyText"/>
        <w:ind w:left="1440" w:hanging="1440"/>
        <w:jc w:val="left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ind w:left="1440" w:hanging="1440"/>
        <w:jc w:val="left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Consideração e aprovação do projeto de agenda e do projeto de calendário</w:t>
      </w:r>
    </w:p>
    <w:p w:rsidR="00AD6094" w:rsidRDefault="00AD6094" w:rsidP="00AD6094">
      <w:pPr>
        <w:pStyle w:val="BodyText"/>
        <w:jc w:val="left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 xml:space="preserve">Relatório da Secretaria </w:t>
      </w:r>
      <w:r>
        <w:rPr>
          <w:b w:val="0"/>
          <w:i/>
          <w:iCs/>
          <w:color w:val="000000"/>
          <w:sz w:val="22"/>
        </w:rPr>
        <w:t>Pro Tempore</w:t>
      </w:r>
      <w:r>
        <w:rPr>
          <w:b w:val="0"/>
          <w:color w:val="000000"/>
          <w:sz w:val="22"/>
        </w:rPr>
        <w:t xml:space="preserve"> da Comissão Consultiva sobre as atividades desenvolvidas no período 2019–2020 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Relatório da Secretaria Técnica da Comissão Consultiva sobre: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Situação de assinaturas e ratificações da CIFTA</w:t>
      </w: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Diretório de Autoridades da CIFTA</w:t>
      </w: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sz w:val="22"/>
        </w:rPr>
        <w:t>Questionário sobre a Implementação e a Efetividade da CIFTA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sz w:val="22"/>
        </w:rPr>
        <w:t xml:space="preserve">Implementação do Curso de Ação 2018–2022 para o Funcionamento e a Aplicação da CIFTA e Sinergias entre a </w:t>
      </w:r>
      <w:r>
        <w:rPr>
          <w:b w:val="0"/>
          <w:color w:val="000000"/>
          <w:sz w:val="22"/>
        </w:rPr>
        <w:t>OEA, suas entidades, as organizações internacionais e regionais, outros mecanismos e instrumentos pertinentes, e as da sociedade civil afins com os objetivos da CIFTA: Revisão de atividades implementadas e medidas para potencializar os esquemas de coordenação e cooperação.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Ações realizadas pelos Estados Partes</w:t>
      </w: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Ações realizadas pelos Estados Não Partes na Convenção</w:t>
      </w: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Ações realizadas pela Secretaria Técnica</w:t>
      </w:r>
    </w:p>
    <w:p w:rsidR="00AD6094" w:rsidRDefault="00AD6094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Intervenções de outros organismos</w:t>
      </w:r>
    </w:p>
    <w:p w:rsidR="00AD6094" w:rsidRDefault="000416C0" w:rsidP="00AD6094">
      <w:pPr>
        <w:pStyle w:val="BodyText"/>
        <w:numPr>
          <w:ilvl w:val="1"/>
          <w:numId w:val="1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Diálogo entre os Estados Partes e os Não Partes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Discussão sobre marcação e rastreamento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 xml:space="preserve">Eleição da Secretaria </w:t>
      </w:r>
      <w:r>
        <w:rPr>
          <w:b w:val="0"/>
          <w:i/>
          <w:iCs/>
          <w:color w:val="000000"/>
          <w:sz w:val="22"/>
        </w:rPr>
        <w:t>Pro Tempore</w:t>
      </w:r>
      <w:r>
        <w:rPr>
          <w:b w:val="0"/>
          <w:color w:val="000000"/>
          <w:sz w:val="22"/>
        </w:rPr>
        <w:t>, em conformidade com o artigo XXI da Convenção.</w:t>
      </w:r>
    </w:p>
    <w:p w:rsidR="00AD6094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Estabelecimento da data da Vigésima Primeira Reunião Ordinária da Comissão Consultiva, em conformidade com o artigo 7</w:t>
      </w:r>
      <w:r>
        <w:rPr>
          <w:b w:val="0"/>
          <w:color w:val="000000"/>
          <w:sz w:val="22"/>
          <w:vertAlign w:val="superscript"/>
        </w:rPr>
        <w:t>o</w:t>
      </w:r>
      <w:r>
        <w:rPr>
          <w:b w:val="0"/>
          <w:color w:val="000000"/>
          <w:sz w:val="22"/>
        </w:rPr>
        <w:t xml:space="preserve"> de seu Regulamento Interno.</w:t>
      </w:r>
    </w:p>
    <w:p w:rsidR="00AD6094" w:rsidRDefault="00AD6094" w:rsidP="00AD6094">
      <w:pPr>
        <w:rPr>
          <w:b/>
          <w:color w:val="000000"/>
          <w:sz w:val="22"/>
          <w:szCs w:val="22"/>
        </w:rPr>
      </w:pPr>
    </w:p>
    <w:p w:rsidR="00AD6094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</w:rPr>
      </w:pPr>
      <w:r>
        <w:rPr>
          <w:b w:val="0"/>
          <w:color w:val="000000"/>
          <w:sz w:val="22"/>
        </w:rPr>
        <w:t>Comunicação sobre a Quin</w:t>
      </w:r>
      <w:r w:rsidR="000416C0">
        <w:rPr>
          <w:b w:val="0"/>
          <w:color w:val="000000"/>
          <w:sz w:val="22"/>
        </w:rPr>
        <w:t>ta Conferência de Estados Parte</w:t>
      </w:r>
      <w:r>
        <w:rPr>
          <w:b w:val="0"/>
          <w:color w:val="000000"/>
          <w:sz w:val="22"/>
        </w:rPr>
        <w:t xml:space="preserve"> na CIFTA</w:t>
      </w:r>
    </w:p>
    <w:p w:rsidR="00AD6094" w:rsidRPr="000416C0" w:rsidRDefault="00AD6094" w:rsidP="00AD6094">
      <w:pPr>
        <w:pStyle w:val="BodyText"/>
        <w:jc w:val="both"/>
        <w:rPr>
          <w:b w:val="0"/>
          <w:color w:val="000000"/>
          <w:sz w:val="22"/>
          <w:szCs w:val="22"/>
        </w:rPr>
      </w:pPr>
    </w:p>
    <w:p w:rsidR="00AD6094" w:rsidRPr="000416C0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</w:rPr>
      </w:pPr>
      <w:r w:rsidRPr="000416C0">
        <w:rPr>
          <w:b w:val="0"/>
          <w:sz w:val="22"/>
          <w:szCs w:val="22"/>
        </w:rPr>
        <w:t>Discussão sobre possíveis fontes de financiamento para o funcionamento da Convenção</w:t>
      </w:r>
    </w:p>
    <w:p w:rsidR="00AD6094" w:rsidRPr="000416C0" w:rsidRDefault="00AD6094" w:rsidP="00AD6094">
      <w:pPr>
        <w:rPr>
          <w:sz w:val="22"/>
          <w:szCs w:val="22"/>
        </w:rPr>
      </w:pPr>
    </w:p>
    <w:p w:rsidR="00372C2F" w:rsidRPr="005374E8" w:rsidRDefault="00AD6094" w:rsidP="00AD6094">
      <w:pPr>
        <w:pStyle w:val="BodyText"/>
        <w:numPr>
          <w:ilvl w:val="0"/>
          <w:numId w:val="16"/>
        </w:numPr>
        <w:tabs>
          <w:tab w:val="clear" w:pos="720"/>
          <w:tab w:val="num" w:pos="1440"/>
        </w:tabs>
        <w:ind w:left="1440" w:hanging="720"/>
        <w:jc w:val="both"/>
        <w:rPr>
          <w:b w:val="0"/>
        </w:rPr>
      </w:pPr>
      <w:r w:rsidRPr="000416C0">
        <w:rPr>
          <w:b w:val="0"/>
          <w:sz w:val="22"/>
          <w:szCs w:val="22"/>
        </w:rPr>
        <w:t>Outros assuntos</w:t>
      </w:r>
      <w:r w:rsidR="003E636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FA973A4" wp14:editId="02C63F5C">
                <wp:simplePos x="0" y="0"/>
                <wp:positionH relativeFrom="column">
                  <wp:posOffset>-91440</wp:posOffset>
                </wp:positionH>
                <wp:positionV relativeFrom="page">
                  <wp:posOffset>9473565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bookmarkStart w:id="0" w:name="_GoBack"/>
                          <w:p w:rsidR="003E636C" w:rsidRPr="003E636C" w:rsidRDefault="003E636C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80P03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2pt;margin-top:745.95pt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bGefgIAAAIFAAAOAAAAZHJzL2Uyb0RvYy54bWysVMFu2zAMvQ/YPwi6r06ct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" filled="f" stroked="f">
                <v:stroke joinstyle="round"/>
                <v:path arrowok="t"/>
                <v:textbox>
                  <w:txbxContent>
                    <w:bookmarkStart w:id="1" w:name="_GoBack"/>
                    <w:p w:rsidR="003E636C" w:rsidRPr="003E636C" w:rsidRDefault="003E636C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80P03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  <w:bookmarkEnd w:id="1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72C2F" w:rsidRPr="005374E8" w:rsidSect="00C4264E">
      <w:headerReference w:type="even" r:id="rId12"/>
      <w:headerReference w:type="default" r:id="rId13"/>
      <w:pgSz w:w="12240" w:h="15840" w:code="1"/>
      <w:pgMar w:top="12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00D6" w:rsidRDefault="00C000D6">
      <w:r>
        <w:separator/>
      </w:r>
    </w:p>
  </w:endnote>
  <w:endnote w:type="continuationSeparator" w:id="0">
    <w:p w:rsidR="00C000D6" w:rsidRDefault="00C00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00D6" w:rsidRDefault="00C000D6">
      <w:r>
        <w:separator/>
      </w:r>
    </w:p>
  </w:footnote>
  <w:footnote w:type="continuationSeparator" w:id="0">
    <w:p w:rsidR="00C000D6" w:rsidRDefault="00C000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74E8">
      <w:rPr>
        <w:rStyle w:val="PageNumber"/>
        <w:noProof/>
      </w:rPr>
      <w:t>- 2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65872859"/>
    <w:multiLevelType w:val="hybridMultilevel"/>
    <w:tmpl w:val="3CE6A7F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  <w:num w:numId="15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16C0"/>
    <w:rsid w:val="00043779"/>
    <w:rsid w:val="000643C0"/>
    <w:rsid w:val="00070329"/>
    <w:rsid w:val="00076CC1"/>
    <w:rsid w:val="0008227E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14C16"/>
    <w:rsid w:val="00120B6C"/>
    <w:rsid w:val="0012278E"/>
    <w:rsid w:val="00127539"/>
    <w:rsid w:val="00130531"/>
    <w:rsid w:val="001318FC"/>
    <w:rsid w:val="00134858"/>
    <w:rsid w:val="0014400C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62A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4066"/>
    <w:rsid w:val="003011A2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1345"/>
    <w:rsid w:val="003E636C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52DB"/>
    <w:rsid w:val="004F62B0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374E8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10DF3"/>
    <w:rsid w:val="0061313B"/>
    <w:rsid w:val="00623616"/>
    <w:rsid w:val="0063528B"/>
    <w:rsid w:val="00651C42"/>
    <w:rsid w:val="006528A2"/>
    <w:rsid w:val="006538EB"/>
    <w:rsid w:val="00656473"/>
    <w:rsid w:val="006667D8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6F10"/>
    <w:rsid w:val="007772F2"/>
    <w:rsid w:val="00781E9E"/>
    <w:rsid w:val="00782606"/>
    <w:rsid w:val="00792F81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672A"/>
    <w:rsid w:val="008663CE"/>
    <w:rsid w:val="00871372"/>
    <w:rsid w:val="00871C3E"/>
    <w:rsid w:val="00873524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F2CF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E0D70"/>
    <w:rsid w:val="009E1FED"/>
    <w:rsid w:val="009E214F"/>
    <w:rsid w:val="009F53FF"/>
    <w:rsid w:val="00A07AA2"/>
    <w:rsid w:val="00A21A7F"/>
    <w:rsid w:val="00A2452B"/>
    <w:rsid w:val="00A25709"/>
    <w:rsid w:val="00A27C54"/>
    <w:rsid w:val="00A43A3B"/>
    <w:rsid w:val="00A44374"/>
    <w:rsid w:val="00A53A28"/>
    <w:rsid w:val="00A53D34"/>
    <w:rsid w:val="00A73DF8"/>
    <w:rsid w:val="00A759D0"/>
    <w:rsid w:val="00A8028B"/>
    <w:rsid w:val="00A81174"/>
    <w:rsid w:val="00AC24F3"/>
    <w:rsid w:val="00AC268E"/>
    <w:rsid w:val="00AC5FA9"/>
    <w:rsid w:val="00AD4F89"/>
    <w:rsid w:val="00AD6094"/>
    <w:rsid w:val="00B0383E"/>
    <w:rsid w:val="00B20044"/>
    <w:rsid w:val="00B20117"/>
    <w:rsid w:val="00B21CA2"/>
    <w:rsid w:val="00B44743"/>
    <w:rsid w:val="00B447C3"/>
    <w:rsid w:val="00B55F55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264E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2076"/>
    <w:rsid w:val="00CD46FA"/>
    <w:rsid w:val="00CE102F"/>
    <w:rsid w:val="00CF00A0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30F8"/>
    <w:rsid w:val="00FC276B"/>
    <w:rsid w:val="00FC394A"/>
    <w:rsid w:val="00FC7AAB"/>
    <w:rsid w:val="00FD4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pt-BR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character" w:customStyle="1" w:styleId="Heading3Char">
    <w:name w:val="Heading 3 Char"/>
    <w:basedOn w:val="DefaultParagraphFont"/>
    <w:link w:val="Heading3"/>
    <w:rsid w:val="00AD6094"/>
    <w:rPr>
      <w:rFonts w:ascii="Arial" w:hAnsi="Arial" w:cs="Arial"/>
      <w:b/>
      <w:bCs/>
      <w:sz w:val="26"/>
      <w:szCs w:val="2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val="pt-BR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character" w:customStyle="1" w:styleId="Heading3Char">
    <w:name w:val="Heading 3 Char"/>
    <w:basedOn w:val="DefaultParagraphFont"/>
    <w:link w:val="Heading3"/>
    <w:rsid w:val="00AD6094"/>
    <w:rPr>
      <w:rFonts w:ascii="Arial" w:hAnsi="Arial" w:cs="Arial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C1706-54DB-4626-8FAD-8E7389C5EF9D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89f4cd83-a2d3-4405-9b45-6aff5241ff81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DF37EB4-989F-4449-BE6B-9C83DF9CD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subject/>
  <dc:creator>llangberg</dc:creator>
  <cp:keywords/>
  <cp:lastModifiedBy>Santos, Ada</cp:lastModifiedBy>
  <cp:revision>10</cp:revision>
  <cp:lastPrinted>2017-11-01T17:16:00Z</cp:lastPrinted>
  <dcterms:created xsi:type="dcterms:W3CDTF">2020-12-17T19:29:00Z</dcterms:created>
  <dcterms:modified xsi:type="dcterms:W3CDTF">2020-12-17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